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EC325" w14:textId="44CF6521" w:rsidR="00BB5F68" w:rsidRDefault="00BB5F68" w:rsidP="00BB5F68">
      <w:pPr>
        <w:pBdr>
          <w:bottom w:val="single" w:sz="12" w:space="1" w:color="auto"/>
        </w:pBdr>
        <w:jc w:val="center"/>
        <w:rPr>
          <w:rFonts w:ascii="Arial Narrow" w:hAnsi="Arial Narrow" w:cs="Times New Roman"/>
          <w:b/>
          <w:sz w:val="28"/>
          <w:szCs w:val="28"/>
        </w:rPr>
      </w:pPr>
      <w:r>
        <w:rPr>
          <w:rFonts w:ascii="Arial Narrow" w:hAnsi="Arial Narrow" w:cs="Times New Roman"/>
          <w:b/>
          <w:sz w:val="28"/>
          <w:szCs w:val="28"/>
        </w:rPr>
        <w:t xml:space="preserve">INTERNAL </w:t>
      </w:r>
      <w:r w:rsidRPr="00411F6D">
        <w:rPr>
          <w:rFonts w:ascii="Arial Narrow" w:hAnsi="Arial Narrow" w:cs="Times New Roman"/>
          <w:b/>
          <w:sz w:val="28"/>
          <w:szCs w:val="28"/>
        </w:rPr>
        <w:t>MAP REQUEST FORM</w:t>
      </w:r>
      <w:r>
        <w:rPr>
          <w:rFonts w:ascii="Arial Narrow" w:hAnsi="Arial Narrow" w:cs="Times New Roman"/>
          <w:b/>
          <w:sz w:val="28"/>
          <w:szCs w:val="28"/>
        </w:rPr>
        <w:t xml:space="preserve"> </w:t>
      </w:r>
    </w:p>
    <w:p w14:paraId="15F15CCD" w14:textId="77777777" w:rsidR="00BB5F68" w:rsidRPr="00411F6D" w:rsidRDefault="00BB5F68" w:rsidP="00BB5F68">
      <w:pPr>
        <w:spacing w:after="0" w:line="360" w:lineRule="auto"/>
        <w:jc w:val="center"/>
        <w:rPr>
          <w:rFonts w:ascii="Arial Narrow" w:eastAsia="Times New Roman" w:hAnsi="Arial Narrow" w:cs="Times New Roman"/>
          <w:b/>
        </w:rPr>
      </w:pPr>
      <w:r>
        <w:rPr>
          <w:rFonts w:ascii="Arial Narrow" w:eastAsia="Times New Roman" w:hAnsi="Arial Narrow" w:cs="Times New Roman"/>
          <w:b/>
        </w:rPr>
        <w:t>REQUESTING OFFICER’S INFORMATION</w:t>
      </w:r>
    </w:p>
    <w:p w14:paraId="21E24C5F" w14:textId="464A71C3" w:rsidR="00BB5F68" w:rsidRDefault="00BB5F68" w:rsidP="00BB5F68">
      <w:pPr>
        <w:spacing w:after="0" w:line="36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>
        <w:rPr>
          <w:rFonts w:ascii="Arial Narrow" w:eastAsia="Times New Roman" w:hAnsi="Arial Narrow" w:cs="Times New Roman"/>
          <w:bCs/>
          <w:sz w:val="24"/>
          <w:szCs w:val="24"/>
        </w:rPr>
        <w:t xml:space="preserve">NAME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872455537"/>
          <w:placeholder>
            <w:docPart w:val="DefaultPlaceholder_-1854013440"/>
          </w:placeholder>
          <w:showingPlcHdr/>
        </w:sdtPr>
        <w:sdtEndPr/>
        <w:sdtContent>
          <w:r w:rsidRPr="00BB5F68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781EFC6" w14:textId="1B9872F0" w:rsidR="00BB5F68" w:rsidRPr="008F3DD0" w:rsidRDefault="00BB5F68" w:rsidP="00BB5F68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REQUESTING OFFICER’S POSITION:</w:t>
      </w:r>
      <w:r w:rsidRPr="008F3D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752400042"/>
          <w:placeholder>
            <w:docPart w:val="8FA1127DB8E64921BED696620B5C4C8E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7ED86DD2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EMAIL:</w:t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297909244"/>
          <w:placeholder>
            <w:docPart w:val="2C7926E715DB40AB8B9680CBB59530E6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2AAAECED" w14:textId="3D24FBC9" w:rsidR="0075330E" w:rsidRDefault="0075330E" w:rsidP="00BB5F68">
      <w:pPr>
        <w:pBdr>
          <w:bottom w:val="single" w:sz="12" w:space="1" w:color="auto"/>
        </w:pBdr>
        <w:spacing w:after="0" w:line="360" w:lineRule="auto"/>
        <w:rPr>
          <w:rFonts w:ascii="Arial Narrow" w:eastAsia="Times New Roman" w:hAnsi="Arial Narrow" w:cs="Times New Roman"/>
          <w:bCs/>
          <w:caps/>
          <w:sz w:val="24"/>
          <w:szCs w:val="24"/>
        </w:rPr>
      </w:pPr>
      <w:r>
        <w:rPr>
          <w:rFonts w:ascii="Arial Narrow" w:eastAsia="Times New Roman" w:hAnsi="Arial Narrow" w:cs="Times New Roman"/>
          <w:bCs/>
          <w:caps/>
          <w:sz w:val="24"/>
          <w:szCs w:val="24"/>
        </w:rPr>
        <w:t>MOBILE CONTACT</w:t>
      </w:r>
      <w:r w:rsidR="00403641">
        <w:rPr>
          <w:rFonts w:ascii="Arial Narrow" w:eastAsia="Times New Roman" w:hAnsi="Arial Narrow" w:cs="Times New Roman"/>
          <w:bCs/>
          <w:caps/>
          <w:sz w:val="24"/>
          <w:szCs w:val="24"/>
        </w:rPr>
        <w:t xml:space="preserve">:  </w:t>
      </w:r>
      <w:sdt>
        <w:sdtPr>
          <w:rPr>
            <w:rFonts w:ascii="Arial Narrow" w:eastAsia="Times New Roman" w:hAnsi="Arial Narrow" w:cs="Times New Roman"/>
            <w:bCs/>
            <w:caps/>
            <w:sz w:val="24"/>
            <w:szCs w:val="24"/>
          </w:rPr>
          <w:id w:val="-32123417"/>
          <w:placeholder>
            <w:docPart w:val="DefaultPlaceholder_-1854013440"/>
          </w:placeholder>
          <w:showingPlcHdr/>
        </w:sdtPr>
        <w:sdtEndPr/>
        <w:sdtContent>
          <w:r w:rsidR="00403641" w:rsidRPr="00403641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4680EBE7" w14:textId="77777777" w:rsidR="00BB5F68" w:rsidRPr="00664E57" w:rsidRDefault="00BB5F68" w:rsidP="00BB5F68">
      <w:pPr>
        <w:spacing w:after="0" w:line="240" w:lineRule="auto"/>
        <w:jc w:val="center"/>
        <w:rPr>
          <w:rFonts w:ascii="Arial Narrow" w:eastAsia="Times New Roman" w:hAnsi="Arial Narrow" w:cs="Times New Roman"/>
          <w:b/>
          <w:sz w:val="24"/>
          <w:szCs w:val="24"/>
        </w:rPr>
      </w:pPr>
      <w:r w:rsidRPr="00664E57">
        <w:rPr>
          <w:rFonts w:ascii="Arial Narrow" w:eastAsia="Times New Roman" w:hAnsi="Arial Narrow" w:cs="Times New Roman"/>
          <w:b/>
          <w:sz w:val="24"/>
          <w:szCs w:val="24"/>
        </w:rPr>
        <w:t>REQUESTED MAP INFORMATION</w:t>
      </w:r>
    </w:p>
    <w:p w14:paraId="5AE6C84B" w14:textId="77777777" w:rsidR="00BB5F68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</w:p>
    <w:p w14:paraId="629EDB1B" w14:textId="77777777" w:rsidR="00BB5F68" w:rsidRPr="008F3DD0" w:rsidRDefault="00BB5F68" w:rsidP="00BB5F68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MAP REQUIRED:</w:t>
      </w:r>
      <w:r w:rsidRPr="008F3DD0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2033443623"/>
          <w:placeholder>
            <w:docPart w:val="8FA1127DB8E64921BED696620B5C4C8E"/>
          </w:placeholder>
          <w:showingPlcHdr/>
        </w:sdtPr>
        <w:sdtEndPr>
          <w:rPr>
            <w:b w:val="0"/>
          </w:rPr>
        </w:sdtEndPr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0348904D" w14:textId="77777777" w:rsidR="00BB5F68" w:rsidRPr="008F3DD0" w:rsidRDefault="00BB5F68" w:rsidP="00BB5F68">
      <w:pPr>
        <w:spacing w:after="0" w:line="24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8F3DD0">
        <w:rPr>
          <w:rFonts w:ascii="Arial Narrow" w:eastAsia="Times New Roman" w:hAnsi="Arial Narrow" w:cs="Times New Roman"/>
          <w:b/>
          <w:i/>
          <w:sz w:val="24"/>
          <w:szCs w:val="24"/>
        </w:rPr>
        <w:t>(</w:t>
      </w:r>
      <w:r w:rsidRPr="008F3DD0">
        <w:rPr>
          <w:rFonts w:ascii="Arial Narrow" w:eastAsia="Times New Roman" w:hAnsi="Arial Narrow" w:cs="Times New Roman"/>
          <w:i/>
          <w:sz w:val="24"/>
          <w:szCs w:val="24"/>
        </w:rPr>
        <w:t>Type of map, location, showing what</w:t>
      </w:r>
      <w:r w:rsidRPr="008F3DD0">
        <w:rPr>
          <w:rFonts w:ascii="Arial Narrow" w:eastAsia="Times New Roman" w:hAnsi="Arial Narrow" w:cs="Times New Roman"/>
          <w:b/>
          <w:sz w:val="24"/>
          <w:szCs w:val="24"/>
        </w:rPr>
        <w:t>)</w:t>
      </w:r>
    </w:p>
    <w:p w14:paraId="11D48642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</w:p>
    <w:p w14:paraId="212F52DE" w14:textId="77777777" w:rsidR="00BB5F68" w:rsidRPr="008F3DD0" w:rsidRDefault="00BB5F68" w:rsidP="00BB5F68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PURPOSE OF MAP:</w:t>
      </w:r>
      <w:r w:rsidRPr="008F3DD0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-776557425"/>
          <w:placeholder>
            <w:docPart w:val="8FA1127DB8E64921BED696620B5C4C8E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2F8AE4AB" w14:textId="77777777" w:rsidR="00BB5F68" w:rsidRPr="008F3DD0" w:rsidRDefault="00BB5F68" w:rsidP="00BB5F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i/>
          <w:sz w:val="24"/>
          <w:szCs w:val="24"/>
        </w:rPr>
        <w:t>(How will it be used</w:t>
      </w:r>
      <w:r w:rsidRPr="008F3DD0">
        <w:rPr>
          <w:rFonts w:ascii="Arial Narrow" w:eastAsia="Times New Roman" w:hAnsi="Arial Narrow" w:cs="Times New Roman"/>
          <w:sz w:val="24"/>
          <w:szCs w:val="24"/>
        </w:rPr>
        <w:t>)</w:t>
      </w:r>
      <w:r w:rsidRPr="008F3DD0">
        <w:rPr>
          <w:rFonts w:ascii="Times New Roman" w:eastAsia="Times New Roman" w:hAnsi="Times New Roman" w:cs="Times New Roman"/>
          <w:sz w:val="24"/>
          <w:szCs w:val="24"/>
        </w:rPr>
        <w:tab/>
      </w:r>
      <w:r w:rsidRPr="008F3DD0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E733BAD" w14:textId="77777777" w:rsidR="00BB5F68" w:rsidRPr="008F3DD0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</w:p>
    <w:p w14:paraId="25C54799" w14:textId="479A15A2" w:rsidR="00BB5F68" w:rsidRPr="008F3DD0" w:rsidRDefault="00BB5F68" w:rsidP="00BB5F68">
      <w:pPr>
        <w:spacing w:after="0" w:line="24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OTHER </w:t>
      </w:r>
      <w:r w:rsidR="0075330E">
        <w:rPr>
          <w:rFonts w:ascii="Arial Narrow" w:eastAsia="Times New Roman" w:hAnsi="Arial Narrow" w:cs="Times New Roman"/>
          <w:bCs/>
          <w:sz w:val="24"/>
          <w:szCs w:val="24"/>
        </w:rPr>
        <w:t xml:space="preserve">SPATIAL </w:t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DATA REQUIRED: </w:t>
      </w:r>
    </w:p>
    <w:p w14:paraId="1C5873DA" w14:textId="77777777" w:rsidR="00BB5F68" w:rsidRPr="008F3DD0" w:rsidRDefault="001E09D6" w:rsidP="00BB5F68">
      <w:pPr>
        <w:spacing w:after="0" w:line="240" w:lineRule="auto"/>
        <w:rPr>
          <w:rFonts w:ascii="Arial Narrow" w:eastAsia="Times New Roman" w:hAnsi="Arial Narrow" w:cs="Times New Roman"/>
          <w:bCs/>
          <w:i/>
          <w:sz w:val="24"/>
          <w:szCs w:val="24"/>
        </w:rPr>
      </w:pP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2078549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FOREST ESTATES</w:t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36560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ROADS AND TRAILS</w:t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599129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RIVERS</w:t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429649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PARISH BOUNDARIES           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583332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F68"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TOWNS/COMMUNITIES</w:t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  <w:t xml:space="preserve">OTHER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265778812"/>
          <w:placeholder>
            <w:docPart w:val="8FA1127DB8E64921BED696620B5C4C8E"/>
          </w:placeholder>
          <w:showingPlcHdr/>
        </w:sdtPr>
        <w:sdtEndPr/>
        <w:sdtContent>
          <w:r w:rsidR="00BB5F68"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="00BB5F68"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</w:p>
    <w:p w14:paraId="08613FAD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</w:p>
    <w:p w14:paraId="15D47C48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SIZE OF MAP</w:t>
      </w:r>
      <w:r>
        <w:rPr>
          <w:rFonts w:ascii="Arial Narrow" w:eastAsia="Times New Roman" w:hAnsi="Arial Narrow" w:cs="Times New Roman"/>
          <w:bCs/>
          <w:sz w:val="24"/>
          <w:szCs w:val="24"/>
        </w:rPr>
        <w:t xml:space="preserve"> (INCHES)</w:t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175045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</w:t>
      </w:r>
      <w:r w:rsidRPr="008F3DD0">
        <w:rPr>
          <w:rFonts w:ascii="Arial Narrow" w:eastAsia="Times New Roman" w:hAnsi="Arial Narrow" w:cs="Times New Roman"/>
          <w:sz w:val="24"/>
          <w:szCs w:val="24"/>
        </w:rPr>
        <w:t>LETTER</w:t>
      </w:r>
      <w:r>
        <w:rPr>
          <w:rFonts w:ascii="Arial Narrow" w:eastAsia="Times New Roman" w:hAnsi="Arial Narrow" w:cs="Times New Roman"/>
          <w:sz w:val="24"/>
          <w:szCs w:val="24"/>
        </w:rPr>
        <w:t xml:space="preserve"> (8.5x11)</w:t>
      </w:r>
      <w:r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1526701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bCs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r w:rsidRPr="008F3DD0">
        <w:rPr>
          <w:rFonts w:ascii="Arial Narrow" w:eastAsia="Times New Roman" w:hAnsi="Arial Narrow" w:cs="Times New Roman"/>
          <w:sz w:val="24"/>
          <w:szCs w:val="24"/>
        </w:rPr>
        <w:t>LEGAL</w:t>
      </w:r>
      <w:r>
        <w:rPr>
          <w:rFonts w:ascii="Arial Narrow" w:eastAsia="Times New Roman" w:hAnsi="Arial Narrow" w:cs="Times New Roman"/>
          <w:sz w:val="24"/>
          <w:szCs w:val="24"/>
        </w:rPr>
        <w:t xml:space="preserve"> (8.5x14)</w:t>
      </w:r>
      <w:r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733039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TABLOID</w:t>
      </w:r>
      <w:r>
        <w:rPr>
          <w:rFonts w:ascii="Arial Narrow" w:eastAsia="Times New Roman" w:hAnsi="Arial Narrow" w:cs="Times New Roman"/>
          <w:sz w:val="24"/>
          <w:szCs w:val="24"/>
        </w:rPr>
        <w:t xml:space="preserve"> (11x17)</w:t>
      </w:r>
      <w:r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2105301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r>
        <w:rPr>
          <w:rFonts w:ascii="Arial Narrow" w:eastAsia="Times New Roman" w:hAnsi="Arial Narrow" w:cs="Times New Roman"/>
          <w:sz w:val="24"/>
          <w:szCs w:val="24"/>
        </w:rPr>
        <w:t>ARCH D (</w:t>
      </w:r>
      <w:r w:rsidRPr="008F3DD0">
        <w:rPr>
          <w:rFonts w:ascii="Arial Narrow" w:eastAsia="Times New Roman" w:hAnsi="Arial Narrow" w:cs="Times New Roman"/>
          <w:sz w:val="24"/>
          <w:szCs w:val="24"/>
        </w:rPr>
        <w:t>24</w:t>
      </w:r>
      <w:r>
        <w:rPr>
          <w:rFonts w:ascii="Arial Narrow" w:eastAsia="Times New Roman" w:hAnsi="Arial Narrow" w:cs="Times New Roman"/>
          <w:sz w:val="24"/>
          <w:szCs w:val="24"/>
        </w:rPr>
        <w:t>X</w:t>
      </w:r>
      <w:r w:rsidRPr="008F3DD0">
        <w:rPr>
          <w:rFonts w:ascii="Arial Narrow" w:eastAsia="Times New Roman" w:hAnsi="Arial Narrow" w:cs="Times New Roman"/>
          <w:sz w:val="24"/>
          <w:szCs w:val="24"/>
        </w:rPr>
        <w:t>36</w:t>
      </w:r>
      <w:r>
        <w:rPr>
          <w:rFonts w:ascii="Arial Narrow" w:eastAsia="Times New Roman" w:hAnsi="Arial Narrow" w:cs="Times New Roman"/>
          <w:sz w:val="24"/>
          <w:szCs w:val="24"/>
        </w:rPr>
        <w:t>)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802923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r>
        <w:rPr>
          <w:rFonts w:ascii="Arial Narrow" w:eastAsia="Times New Roman" w:hAnsi="Arial Narrow" w:cs="Times New Roman"/>
          <w:sz w:val="24"/>
          <w:szCs w:val="24"/>
        </w:rPr>
        <w:t>ARCH E (</w:t>
      </w:r>
      <w:r w:rsidRPr="008F3DD0">
        <w:rPr>
          <w:rFonts w:ascii="Arial Narrow" w:eastAsia="Times New Roman" w:hAnsi="Arial Narrow" w:cs="Times New Roman"/>
          <w:sz w:val="24"/>
          <w:szCs w:val="24"/>
        </w:rPr>
        <w:t>36X48</w:t>
      </w:r>
      <w:r>
        <w:rPr>
          <w:rFonts w:ascii="Arial Narrow" w:eastAsia="Times New Roman" w:hAnsi="Arial Narrow" w:cs="Times New Roman"/>
          <w:sz w:val="24"/>
          <w:szCs w:val="24"/>
        </w:rPr>
        <w:t>)</w:t>
      </w:r>
    </w:p>
    <w:p w14:paraId="13B0A4FC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7AB60E51" w14:textId="1849473E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DELIVERY FORMAT:</w:t>
      </w:r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62831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PRINTED</w:t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342442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JPEG</w:t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8261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TIFF</w:t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173687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PDF</w:t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2209459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CA</w:t>
      </w:r>
      <w:r w:rsidR="00A07434">
        <w:rPr>
          <w:rFonts w:ascii="Arial Narrow" w:eastAsia="Times New Roman" w:hAnsi="Arial Narrow" w:cs="Times New Roman"/>
          <w:sz w:val="24"/>
          <w:szCs w:val="24"/>
        </w:rPr>
        <w:t xml:space="preserve">D    </w:t>
      </w:r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1044526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Shapefile</w:t>
      </w:r>
      <w:r w:rsidR="00A07434">
        <w:rPr>
          <w:rFonts w:ascii="Arial Narrow" w:eastAsia="Times New Roman" w:hAnsi="Arial Narrow" w:cs="Times New Roman"/>
          <w:sz w:val="24"/>
          <w:szCs w:val="24"/>
        </w:rPr>
        <w:t xml:space="preserve">       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-99680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F3DD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KML</w:t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</w:r>
      <w:r w:rsidRPr="008F3DD0">
        <w:rPr>
          <w:rFonts w:ascii="Arial Narrow" w:eastAsia="Times New Roman" w:hAnsi="Arial Narrow" w:cs="Times New Roman"/>
          <w:sz w:val="24"/>
          <w:szCs w:val="24"/>
        </w:rPr>
        <w:tab/>
        <w:t>OTHER: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824466231"/>
          <w:placeholder>
            <w:docPart w:val="8FA1127DB8E64921BED696620B5C4C8E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3550312A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NUMBER OF COPIES:</w:t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 </w:t>
      </w:r>
      <w:sdt>
        <w:sdtPr>
          <w:rPr>
            <w:rFonts w:ascii="Arial Narrow" w:eastAsia="Times New Roman" w:hAnsi="Arial Narrow" w:cs="Times New Roman"/>
            <w:sz w:val="24"/>
            <w:szCs w:val="24"/>
          </w:rPr>
          <w:id w:val="1922673942"/>
          <w:placeholder>
            <w:docPart w:val="8FA1127DB8E64921BED696620B5C4C8E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07AD5EC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b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SPECIAL INSTRUCTIONS:</w:t>
      </w:r>
      <w:r w:rsidRPr="008F3DD0">
        <w:rPr>
          <w:rFonts w:ascii="Arial Narrow" w:eastAsia="Times New Roman" w:hAnsi="Arial Narrow" w:cs="Times New Roman"/>
          <w:b/>
          <w:sz w:val="24"/>
          <w:szCs w:val="24"/>
        </w:rPr>
        <w:t xml:space="preserve"> </w:t>
      </w:r>
      <w:sdt>
        <w:sdtPr>
          <w:rPr>
            <w:rFonts w:ascii="Arial Narrow" w:eastAsia="Times New Roman" w:hAnsi="Arial Narrow" w:cs="Times New Roman"/>
            <w:b/>
            <w:sz w:val="24"/>
            <w:szCs w:val="24"/>
          </w:rPr>
          <w:id w:val="-1125003007"/>
          <w:placeholder>
            <w:docPart w:val="8FA1127DB8E64921BED696620B5C4C8E"/>
          </w:placeholder>
          <w:showingPlcHdr/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here to enter text.</w:t>
          </w:r>
        </w:sdtContent>
      </w:sdt>
    </w:p>
    <w:p w14:paraId="636DAB61" w14:textId="77777777" w:rsidR="00BB5F68" w:rsidRDefault="00BB5F68" w:rsidP="00BB5F68">
      <w:pPr>
        <w:spacing w:after="0" w:line="360" w:lineRule="auto"/>
        <w:rPr>
          <w:rFonts w:ascii="Arial Narrow" w:eastAsia="Times New Roman" w:hAnsi="Arial Narrow" w:cs="Times New Roman"/>
          <w:bCs/>
          <w:sz w:val="24"/>
          <w:szCs w:val="24"/>
        </w:rPr>
      </w:pPr>
    </w:p>
    <w:p w14:paraId="243CB1DA" w14:textId="77777777" w:rsidR="00BB5F68" w:rsidRPr="008F3DD0" w:rsidRDefault="00BB5F68" w:rsidP="00BB5F68">
      <w:pPr>
        <w:spacing w:after="0" w:line="360" w:lineRule="auto"/>
        <w:rPr>
          <w:rFonts w:ascii="Arial Narrow" w:eastAsia="Times New Roman" w:hAnsi="Arial Narrow" w:cs="Times New Roman"/>
          <w:bCs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DATE OF REQUEST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269208432"/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Pr="008F3DD0">
            <w:rPr>
              <w:rStyle w:val="PlaceholderText"/>
              <w:rFonts w:ascii="Arial Narrow" w:hAnsi="Arial Narrow"/>
              <w:bCs/>
              <w:sz w:val="24"/>
              <w:szCs w:val="24"/>
            </w:rPr>
            <w:t>Click or tap to enter a date.</w:t>
          </w:r>
        </w:sdtContent>
      </w:sdt>
      <w:r w:rsidRPr="008F3DD0">
        <w:rPr>
          <w:rFonts w:ascii="Arial Narrow" w:eastAsia="Times New Roman" w:hAnsi="Arial Narrow" w:cs="Times New Roman"/>
          <w:bCs/>
          <w:sz w:val="24"/>
          <w:szCs w:val="24"/>
        </w:rPr>
        <w:t xml:space="preserve"> </w:t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ab/>
      </w: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ab/>
        <w:t xml:space="preserve">DATE REQUIRED: </w:t>
      </w:r>
      <w:sdt>
        <w:sdtPr>
          <w:rPr>
            <w:rFonts w:ascii="Arial Narrow" w:eastAsia="Times New Roman" w:hAnsi="Arial Narrow" w:cs="Times New Roman"/>
            <w:bCs/>
            <w:sz w:val="24"/>
            <w:szCs w:val="24"/>
          </w:rPr>
          <w:id w:val="-210803621"/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 w:rsidRPr="008F3DD0">
            <w:rPr>
              <w:rStyle w:val="PlaceholderText"/>
              <w:rFonts w:ascii="Arial Narrow" w:hAnsi="Arial Narrow"/>
              <w:sz w:val="24"/>
              <w:szCs w:val="24"/>
            </w:rPr>
            <w:t>Click or tap to enter a date.</w:t>
          </w:r>
        </w:sdtContent>
      </w:sdt>
    </w:p>
    <w:p w14:paraId="08C438D5" w14:textId="77777777" w:rsidR="00BB5F68" w:rsidRPr="00552CB1" w:rsidRDefault="00BB5F68" w:rsidP="00BB5F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225"/>
        </w:tabs>
        <w:spacing w:after="0" w:line="360" w:lineRule="auto"/>
        <w:rPr>
          <w:rFonts w:ascii="Arial Narrow" w:eastAsia="Times New Roman" w:hAnsi="Arial Narrow" w:cs="Times New Roman"/>
          <w:sz w:val="24"/>
          <w:szCs w:val="24"/>
        </w:rPr>
      </w:pPr>
      <w:r w:rsidRPr="008F3DD0">
        <w:rPr>
          <w:rFonts w:ascii="Arial Narrow" w:eastAsia="Times New Roman" w:hAnsi="Arial Narrow" w:cs="Times New Roman"/>
          <w:bCs/>
          <w:sz w:val="24"/>
          <w:szCs w:val="24"/>
        </w:rPr>
        <w:t>SIGNATURE:</w:t>
      </w:r>
      <w:r w:rsidRPr="008F3DD0">
        <w:rPr>
          <w:rFonts w:ascii="Arial Narrow" w:eastAsia="Times New Roman" w:hAnsi="Arial Narrow" w:cs="Times New Roman"/>
          <w:sz w:val="24"/>
          <w:szCs w:val="24"/>
        </w:rPr>
        <w:t xml:space="preserve"> </w:t>
      </w:r>
      <w:sdt>
        <w:sdtPr>
          <w:rPr>
            <w:rFonts w:ascii="Arial Narrow" w:hAnsi="Arial Narrow"/>
            <w:sz w:val="24"/>
            <w:szCs w:val="24"/>
          </w:rPr>
          <w:id w:val="1135605192"/>
          <w:showingPlcHdr/>
        </w:sdtPr>
        <w:sdtEndPr/>
        <w:sdtContent>
          <w:r w:rsidRPr="008F3DD0">
            <w:rPr>
              <w:rStyle w:val="PlaceholderText"/>
              <w:rFonts w:ascii="Edwardian Script ITC" w:hAnsi="Edwardian Script ITC"/>
              <w:sz w:val="24"/>
              <w:szCs w:val="24"/>
            </w:rPr>
            <w:t>Click or tap here to enter text.</w:t>
          </w:r>
        </w:sdtContent>
      </w:sdt>
    </w:p>
    <w:p w14:paraId="6AC4FEB8" w14:textId="77777777" w:rsidR="00BB5F68" w:rsidRPr="00EA0621" w:rsidRDefault="00BB5F68" w:rsidP="00BB5F68">
      <w:pPr>
        <w:pBdr>
          <w:bottom w:val="single" w:sz="12" w:space="1" w:color="auto"/>
        </w:pBdr>
        <w:rPr>
          <w:rFonts w:ascii="Arial Narrow" w:hAnsi="Arial Narrow"/>
          <w:sz w:val="24"/>
          <w:szCs w:val="24"/>
        </w:rPr>
      </w:pPr>
    </w:p>
    <w:p w14:paraId="226CD3A7" w14:textId="77777777" w:rsidR="00BB5F68" w:rsidRPr="00EA0621" w:rsidRDefault="00BB5F68" w:rsidP="00BB5F68">
      <w:pPr>
        <w:jc w:val="center"/>
        <w:rPr>
          <w:rFonts w:ascii="Arial Narrow" w:hAnsi="Arial Narrow"/>
          <w:b/>
          <w:bCs/>
          <w:i/>
          <w:iCs/>
          <w:sz w:val="24"/>
          <w:szCs w:val="24"/>
          <w:u w:val="single"/>
        </w:rPr>
      </w:pPr>
      <w:r w:rsidRPr="00EA0621">
        <w:rPr>
          <w:rFonts w:ascii="Arial Narrow" w:hAnsi="Arial Narrow"/>
          <w:b/>
          <w:bCs/>
          <w:i/>
          <w:iCs/>
          <w:sz w:val="24"/>
          <w:szCs w:val="24"/>
          <w:u w:val="single"/>
        </w:rPr>
        <w:t>FOR GIS OFFICIAL USE ONLY</w:t>
      </w:r>
    </w:p>
    <w:p w14:paraId="44007C6B" w14:textId="77777777" w:rsidR="00BB5F68" w:rsidRPr="00EA0621" w:rsidRDefault="00BB5F68" w:rsidP="00BB5F68">
      <w:pPr>
        <w:rPr>
          <w:rFonts w:ascii="Arial Narrow" w:hAnsi="Arial Narrow"/>
          <w:sz w:val="24"/>
          <w:szCs w:val="24"/>
        </w:rPr>
      </w:pPr>
      <w:r w:rsidRPr="00EA0621">
        <w:rPr>
          <w:rFonts w:ascii="Arial Narrow" w:hAnsi="Arial Narrow"/>
          <w:sz w:val="24"/>
          <w:szCs w:val="24"/>
        </w:rPr>
        <w:t>GIS PERSONNEL NAME:</w:t>
      </w:r>
      <w:r>
        <w:rPr>
          <w:rFonts w:ascii="Arial Narrow" w:hAnsi="Arial Narrow"/>
          <w:sz w:val="24"/>
          <w:szCs w:val="24"/>
        </w:rPr>
        <w:t xml:space="preserve"> ____________________________________________ </w:t>
      </w:r>
    </w:p>
    <w:p w14:paraId="61B1EB09" w14:textId="77777777" w:rsidR="00BB5F68" w:rsidRPr="00EA0621" w:rsidRDefault="00BB5F68" w:rsidP="00BB5F68">
      <w:pPr>
        <w:spacing w:after="0"/>
        <w:rPr>
          <w:rFonts w:ascii="Arial Narrow" w:hAnsi="Arial Narrow"/>
          <w:sz w:val="24"/>
          <w:szCs w:val="24"/>
        </w:rPr>
      </w:pPr>
      <w:r w:rsidRPr="00EA0621">
        <w:rPr>
          <w:rFonts w:ascii="Arial Narrow" w:hAnsi="Arial Narrow"/>
          <w:sz w:val="24"/>
          <w:szCs w:val="24"/>
        </w:rPr>
        <w:t>SIGNATURE:</w:t>
      </w:r>
      <w:r>
        <w:rPr>
          <w:rFonts w:ascii="Arial Narrow" w:hAnsi="Arial Narrow"/>
          <w:sz w:val="24"/>
          <w:szCs w:val="24"/>
        </w:rPr>
        <w:t>______________________________________              D</w:t>
      </w:r>
      <w:r w:rsidRPr="00EA0621">
        <w:rPr>
          <w:rFonts w:ascii="Arial Narrow" w:hAnsi="Arial Narrow"/>
          <w:sz w:val="24"/>
          <w:szCs w:val="24"/>
        </w:rPr>
        <w:t xml:space="preserve">ATE </w:t>
      </w:r>
      <w:r>
        <w:rPr>
          <w:rFonts w:ascii="Arial Narrow" w:hAnsi="Arial Narrow"/>
          <w:sz w:val="24"/>
          <w:szCs w:val="24"/>
        </w:rPr>
        <w:t>COMPLETED</w:t>
      </w:r>
      <w:r w:rsidRPr="00EA0621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>____________________</w:t>
      </w:r>
    </w:p>
    <w:p w14:paraId="74151320" w14:textId="5BB8E6B5" w:rsidR="00BB5F68" w:rsidRPr="005E372B" w:rsidRDefault="00BB5F68" w:rsidP="005E372B">
      <w:pPr>
        <w:spacing w:after="0" w:line="240" w:lineRule="auto"/>
        <w:jc w:val="center"/>
        <w:rPr>
          <w:rFonts w:ascii="Arial Narrow" w:hAnsi="Arial Narrow"/>
          <w:i/>
          <w:sz w:val="20"/>
          <w:szCs w:val="20"/>
        </w:rPr>
      </w:pP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</w:r>
      <w:r>
        <w:rPr>
          <w:rFonts w:ascii="Arial Narrow" w:hAnsi="Arial Narrow"/>
          <w:i/>
          <w:sz w:val="20"/>
          <w:szCs w:val="20"/>
        </w:rPr>
        <w:tab/>
        <w:t xml:space="preserve">                                DD/MM/YYYY</w:t>
      </w:r>
    </w:p>
    <w:sectPr w:rsidR="00BB5F68" w:rsidRPr="005E372B" w:rsidSect="00C936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1532A" w14:textId="77777777" w:rsidR="00A14255" w:rsidRDefault="00A14255" w:rsidP="00C936D5">
      <w:pPr>
        <w:spacing w:after="0" w:line="240" w:lineRule="auto"/>
      </w:pPr>
      <w:r>
        <w:separator/>
      </w:r>
    </w:p>
  </w:endnote>
  <w:endnote w:type="continuationSeparator" w:id="0">
    <w:p w14:paraId="65F77E99" w14:textId="77777777" w:rsidR="00A14255" w:rsidRDefault="00A14255" w:rsidP="00C93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3289F" w14:textId="77777777" w:rsidR="00D75C96" w:rsidRDefault="00D75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C0F3B" w14:textId="77777777" w:rsidR="00BB5F68" w:rsidRPr="00917B6E" w:rsidRDefault="00BB5F68" w:rsidP="00BB5F68">
    <w:pPr>
      <w:spacing w:after="0" w:line="240" w:lineRule="auto"/>
      <w:jc w:val="center"/>
      <w:rPr>
        <w:rFonts w:ascii="Arial Narrow" w:hAnsi="Arial Narrow"/>
        <w:i/>
        <w:sz w:val="20"/>
        <w:szCs w:val="20"/>
      </w:rPr>
    </w:pPr>
    <w:r w:rsidRPr="00917B6E">
      <w:rPr>
        <w:rFonts w:ascii="Arial Narrow" w:hAnsi="Arial Narrow"/>
        <w:i/>
        <w:sz w:val="20"/>
        <w:szCs w:val="20"/>
      </w:rPr>
      <w:t>Map Request Forms must be submitted a minimum of THREE (3) days prior to the date the map is required.</w:t>
    </w:r>
  </w:p>
  <w:p w14:paraId="4F30FCDC" w14:textId="77777777" w:rsidR="00BB5F68" w:rsidRPr="00917B6E" w:rsidRDefault="00BB5F68" w:rsidP="00BB5F68">
    <w:pPr>
      <w:spacing w:after="0" w:line="240" w:lineRule="auto"/>
      <w:jc w:val="center"/>
      <w:rPr>
        <w:rFonts w:ascii="Arial Narrow" w:hAnsi="Arial Narrow"/>
        <w:i/>
        <w:sz w:val="20"/>
        <w:szCs w:val="20"/>
      </w:rPr>
    </w:pPr>
    <w:r w:rsidRPr="00917B6E">
      <w:rPr>
        <w:rFonts w:ascii="Arial Narrow" w:hAnsi="Arial Narrow"/>
        <w:i/>
        <w:sz w:val="20"/>
        <w:szCs w:val="20"/>
      </w:rPr>
      <w:t>Turnaround time for map delivery is approximately 3 days or as agreed.</w:t>
    </w:r>
  </w:p>
  <w:p w14:paraId="408E96A0" w14:textId="10D3A1D7" w:rsidR="00D46192" w:rsidRPr="00BB5F68" w:rsidRDefault="00BB5F68" w:rsidP="00BB5F68">
    <w:pPr>
      <w:spacing w:after="0" w:line="240" w:lineRule="auto"/>
      <w:jc w:val="center"/>
      <w:rPr>
        <w:rFonts w:ascii="Arial Narrow" w:hAnsi="Arial Narrow"/>
        <w:color w:val="2E74B5" w:themeColor="accent1" w:themeShade="BF"/>
        <w:sz w:val="20"/>
        <w:szCs w:val="20"/>
      </w:rPr>
    </w:pPr>
    <w:r w:rsidRPr="00C9106A">
      <w:rPr>
        <w:rFonts w:ascii="Arial Narrow" w:hAnsi="Arial Narrow"/>
        <w:color w:val="2E74B5" w:themeColor="accent1" w:themeShade="BF"/>
        <w:sz w:val="20"/>
        <w:szCs w:val="20"/>
      </w:rPr>
      <w:t xml:space="preserve">Completed forms can be emailed or handed in to the GIS UNIT (For further information contact: </w:t>
    </w:r>
    <w:r w:rsidRPr="00C9106A">
      <w:rPr>
        <w:rFonts w:ascii="Arial Narrow" w:hAnsi="Arial Narrow"/>
        <w:b/>
        <w:bCs/>
        <w:color w:val="2E74B5" w:themeColor="accent1" w:themeShade="BF"/>
        <w:sz w:val="20"/>
        <w:szCs w:val="20"/>
      </w:rPr>
      <w:t>876-618-3205</w:t>
    </w:r>
    <w:r w:rsidRPr="00C9106A">
      <w:rPr>
        <w:rFonts w:ascii="Arial Narrow" w:hAnsi="Arial Narrow"/>
        <w:color w:val="2E74B5" w:themeColor="accent1" w:themeShade="BF"/>
        <w:sz w:val="20"/>
        <w:szCs w:val="20"/>
      </w:rPr>
      <w:t xml:space="preserve"> or the person from whom you received this form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66718" w14:textId="77777777" w:rsidR="00D75C96" w:rsidRDefault="00D75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50C244" w14:textId="77777777" w:rsidR="00A14255" w:rsidRDefault="00A14255" w:rsidP="00C936D5">
      <w:pPr>
        <w:spacing w:after="0" w:line="240" w:lineRule="auto"/>
      </w:pPr>
      <w:r>
        <w:separator/>
      </w:r>
    </w:p>
  </w:footnote>
  <w:footnote w:type="continuationSeparator" w:id="0">
    <w:p w14:paraId="25C655D4" w14:textId="77777777" w:rsidR="00A14255" w:rsidRDefault="00A14255" w:rsidP="00C93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39310" w14:textId="6BCD2A1D" w:rsidR="00D75C96" w:rsidRDefault="001E09D6">
    <w:pPr>
      <w:pStyle w:val="Header"/>
    </w:pPr>
    <w:r>
      <w:rPr>
        <w:noProof/>
      </w:rPr>
      <w:pict w14:anchorId="38D596C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931516" o:spid="_x0000_s4098" type="#_x0000_t75" style="position:absolute;margin-left:0;margin-top:0;width:539.95pt;height:430.55pt;z-index:-251657216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656F8" w14:textId="7505BD55" w:rsidR="00D75C96" w:rsidRDefault="001E09D6">
    <w:pPr>
      <w:pStyle w:val="Header"/>
    </w:pPr>
    <w:r>
      <w:rPr>
        <w:noProof/>
      </w:rPr>
      <w:pict w14:anchorId="783D67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931517" o:spid="_x0000_s4099" type="#_x0000_t75" style="position:absolute;margin-left:0;margin-top:0;width:539.95pt;height:430.55pt;z-index:-251656192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19CC9" w14:textId="756DD769" w:rsidR="00D75C96" w:rsidRDefault="001E09D6">
    <w:pPr>
      <w:pStyle w:val="Header"/>
    </w:pPr>
    <w:r>
      <w:rPr>
        <w:noProof/>
      </w:rPr>
      <w:pict w14:anchorId="11EDD3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1931515" o:spid="_x0000_s4097" type="#_x0000_t75" style="position:absolute;margin-left:0;margin-top:0;width:539.95pt;height:430.55pt;z-index:-251658240;mso-position-horizontal:center;mso-position-horizontal-relative:margin;mso-position-vertical:center;mso-position-vertical-relative:margin" o:allowincell="f">
          <v:imagedata r:id="rId1" o:title="FD LOGO FADE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zK0NLY0MbU0NjBS0lEKTi0uzszPAykwrAUAyabMOiwAAAA="/>
  </w:docVars>
  <w:rsids>
    <w:rsidRoot w:val="00C936D5"/>
    <w:rsid w:val="00036B9D"/>
    <w:rsid w:val="000F1539"/>
    <w:rsid w:val="000F7124"/>
    <w:rsid w:val="001E09D6"/>
    <w:rsid w:val="00220756"/>
    <w:rsid w:val="003A737C"/>
    <w:rsid w:val="003D0A2B"/>
    <w:rsid w:val="00403641"/>
    <w:rsid w:val="00576583"/>
    <w:rsid w:val="005A701C"/>
    <w:rsid w:val="005E372B"/>
    <w:rsid w:val="007319ED"/>
    <w:rsid w:val="0075330E"/>
    <w:rsid w:val="008D0D87"/>
    <w:rsid w:val="008F2767"/>
    <w:rsid w:val="00975CF1"/>
    <w:rsid w:val="00A07434"/>
    <w:rsid w:val="00A14255"/>
    <w:rsid w:val="00BB5F68"/>
    <w:rsid w:val="00C414C2"/>
    <w:rsid w:val="00C504CB"/>
    <w:rsid w:val="00C936D5"/>
    <w:rsid w:val="00CE4BC0"/>
    <w:rsid w:val="00D115D9"/>
    <w:rsid w:val="00D46192"/>
    <w:rsid w:val="00D75C96"/>
    <w:rsid w:val="00D76104"/>
    <w:rsid w:val="00E516DE"/>
    <w:rsid w:val="00F1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2B161167"/>
  <w15:docId w15:val="{CD9D32B0-5A8A-4BD2-BA18-8AFD7F94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B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3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6D5"/>
  </w:style>
  <w:style w:type="paragraph" w:styleId="Footer">
    <w:name w:val="footer"/>
    <w:basedOn w:val="Normal"/>
    <w:link w:val="FooterChar"/>
    <w:uiPriority w:val="99"/>
    <w:unhideWhenUsed/>
    <w:rsid w:val="00C93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6D5"/>
  </w:style>
  <w:style w:type="character" w:styleId="Hyperlink">
    <w:name w:val="Hyperlink"/>
    <w:basedOn w:val="DefaultParagraphFont"/>
    <w:uiPriority w:val="99"/>
    <w:unhideWhenUsed/>
    <w:rsid w:val="00D4619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F2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8F276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BB5F6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3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FA1127DB8E64921BED696620B5C4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BBCD6-BB7B-4A51-9771-54B05BC7A38B}"/>
      </w:docPartPr>
      <w:docPartBody>
        <w:p w:rsidR="00207C7C" w:rsidRDefault="00E52F00" w:rsidP="00E52F00">
          <w:pPr>
            <w:pStyle w:val="8FA1127DB8E64921BED696620B5C4C8E"/>
          </w:pPr>
          <w:r w:rsidRPr="00DC4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926E715DB40AB8B9680CBB595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B6231-FBE0-41C7-AFEE-FBAE1E9D339E}"/>
      </w:docPartPr>
      <w:docPartBody>
        <w:p w:rsidR="00207C7C" w:rsidRDefault="00E52F00" w:rsidP="00E52F00">
          <w:pPr>
            <w:pStyle w:val="2C7926E715DB40AB8B9680CBB59530E6"/>
          </w:pPr>
          <w:r w:rsidRPr="00DC4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6B6AE-EA56-435E-B01D-BBCBC31A8B7E}"/>
      </w:docPartPr>
      <w:docPartBody>
        <w:p w:rsidR="00207C7C" w:rsidRDefault="00E52F00">
          <w:r w:rsidRPr="000A1A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52F00"/>
    <w:rsid w:val="00207C7C"/>
    <w:rsid w:val="00BF14A9"/>
    <w:rsid w:val="00E5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2F00"/>
    <w:rPr>
      <w:color w:val="808080"/>
    </w:rPr>
  </w:style>
  <w:style w:type="paragraph" w:customStyle="1" w:styleId="8FA1127DB8E64921BED696620B5C4C8E">
    <w:name w:val="8FA1127DB8E64921BED696620B5C4C8E"/>
    <w:rsid w:val="00E52F00"/>
  </w:style>
  <w:style w:type="paragraph" w:customStyle="1" w:styleId="2C7926E715DB40AB8B9680CBB59530E6">
    <w:name w:val="2C7926E715DB40AB8B9680CBB59530E6"/>
    <w:rsid w:val="00E52F00"/>
  </w:style>
  <w:style w:type="paragraph" w:customStyle="1" w:styleId="A83DB6AF85E94CB0BAFEE421F936F6AE">
    <w:name w:val="A83DB6AF85E94CB0BAFEE421F936F6AE"/>
    <w:rsid w:val="00E52F00"/>
  </w:style>
  <w:style w:type="paragraph" w:customStyle="1" w:styleId="DE082511240A416385984445C50E5E08">
    <w:name w:val="DE082511240A416385984445C50E5E08"/>
    <w:rsid w:val="00E52F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BC4FE-862C-4B82-A343-3F92B4D1E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lyn J. Burrell</dc:creator>
  <cp:keywords/>
  <dc:description/>
  <cp:lastModifiedBy>Jennilyn J. Burrell</cp:lastModifiedBy>
  <cp:revision>3</cp:revision>
  <dcterms:created xsi:type="dcterms:W3CDTF">2020-09-28T16:11:00Z</dcterms:created>
  <dcterms:modified xsi:type="dcterms:W3CDTF">2020-09-28T16:44:00Z</dcterms:modified>
</cp:coreProperties>
</file>